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Indelingstabel"/>
      </w:tblPr>
      <w:tblGrid>
        <w:gridCol w:w="2872"/>
        <w:gridCol w:w="3743"/>
        <w:gridCol w:w="2411"/>
      </w:tblGrid>
      <w:tr w:rsidR="0023048E" w:rsidRPr="006B2D8F" w14:paraId="16152C9A" w14:textId="77777777" w:rsidTr="00380D10">
        <w:tc>
          <w:tcPr>
            <w:tcW w:w="3120" w:type="dxa"/>
          </w:tcPr>
          <w:p w14:paraId="4BDE90C0" w14:textId="6081C94D" w:rsidR="0023048E" w:rsidRPr="006B2D8F" w:rsidRDefault="0023048E" w:rsidP="00210A36">
            <w:pPr>
              <w:pStyle w:val="Ttulo"/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6B2D8F" w:rsidRDefault="00CE1F7B" w:rsidP="00210A36">
            <w:pPr>
              <w:pStyle w:val="Ttulo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6B2D8F">
                  <w:rPr>
                    <w:lang w:bidi="nl-NL"/>
                  </w:rPr>
                  <w:t>Menu</w:t>
                </w:r>
              </w:sdtContent>
            </w:sdt>
          </w:p>
        </w:tc>
        <w:tc>
          <w:tcPr>
            <w:tcW w:w="3120" w:type="dxa"/>
          </w:tcPr>
          <w:p w14:paraId="3ADB9CA5" w14:textId="35A31161" w:rsidR="0023048E" w:rsidRPr="006B2D8F" w:rsidRDefault="0023048E" w:rsidP="00210A36">
            <w:pPr>
              <w:pStyle w:val="Ttulo"/>
            </w:pPr>
          </w:p>
        </w:tc>
      </w:tr>
      <w:tr w:rsidR="00210A36" w:rsidRPr="006B2D8F" w14:paraId="146864E6" w14:textId="77777777" w:rsidTr="00380D10">
        <w:trPr>
          <w:trHeight w:val="1474"/>
        </w:trPr>
        <w:tc>
          <w:tcPr>
            <w:tcW w:w="9360" w:type="dxa"/>
            <w:gridSpan w:val="3"/>
          </w:tcPr>
          <w:p w14:paraId="455CCE6F" w14:textId="4938B052" w:rsidR="00210A36" w:rsidRPr="006B2D8F" w:rsidRDefault="00CE1F7B" w:rsidP="0030022E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6B2D8F">
                  <w:rPr>
                    <w:lang w:bidi="nl-NL"/>
                  </w:rPr>
                  <w:t>Naam thuiskok of evenementnaam</w:t>
                </w:r>
              </w:sdtContent>
            </w:sdt>
          </w:p>
        </w:tc>
      </w:tr>
      <w:tr w:rsidR="00210A36" w:rsidRPr="006B2D8F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7B3A6503" w:rsidR="00210A36" w:rsidRPr="006B2D8F" w:rsidRDefault="00E1787F" w:rsidP="006F48A4">
            <w:r w:rsidRPr="006B2D8F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0A4217C8" wp14:editId="5E6753D1">
                      <wp:extent cx="3517261" cy="1282065"/>
                      <wp:effectExtent l="0" t="38100" r="0" b="0"/>
                      <wp:docPr id="29" name="Groep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17261" cy="1282065"/>
                                <a:chOff x="-28575" y="-47625"/>
                                <a:chExt cx="3517261" cy="1282065"/>
                              </a:xfrm>
                            </wpg:grpSpPr>
                            <wpg:grpSp>
                              <wpg:cNvPr id="28" name="Groep 28"/>
                              <wpg:cNvGrpSpPr/>
                              <wpg:grpSpPr>
                                <a:xfrm>
                                  <a:off x="-28575" y="-47625"/>
                                  <a:ext cx="864000" cy="864000"/>
                                  <a:chOff x="-28575" y="-95250"/>
                                  <a:chExt cx="864000" cy="864000"/>
                                </a:xfrm>
                              </wpg:grpSpPr>
                              <wps:wsp>
                                <wps:cNvPr id="19" name="Ovaal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28575" y="-9525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Afbeelding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28600" y="16192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Tekstvak 63"/>
                              <wps:cNvSpPr txBox="1"/>
                              <wps:spPr>
                                <a:xfrm rot="21360134">
                                  <a:off x="389194" y="647065"/>
                                  <a:ext cx="275082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40260DCD" w:rsidR="00E1787F" w:rsidRPr="00EF1D5F" w:rsidRDefault="00CE1F7B" w:rsidP="003749DD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198859111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Beschrijf uw voorgerecht in</w:t>
                                        </w:r>
                                        <w:r w:rsidR="006B2D8F" w:rsidRPr="00EF1D5F">
                                          <w:rPr>
                                            <w:lang w:bidi="nl-NL"/>
                                          </w:rPr>
                                          <w:t> </w:t>
                                        </w:r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aantrekkelijke termen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kstvak 62"/>
                              <wps:cNvSpPr txBox="1"/>
                              <wps:spPr>
                                <a:xfrm rot="21369045">
                                  <a:off x="58416" y="-46"/>
                                  <a:ext cx="3430270" cy="5180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EF1D5F" w:rsidRDefault="00CE1F7B" w:rsidP="003749DD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EF1D5F">
                                          <w:rPr>
                                            <w:lang w:bidi="nl-NL"/>
                                          </w:rPr>
                                          <w:t>Voorgerech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oep 29" o:spid="_x0000_s1026" style="width:276.95pt;height:100.95pt;mso-position-horizontal-relative:char;mso-position-vertical-relative:line" coordorigin="-285,-476" coordsize="35172,128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">
                      <v:group id="Groep 28" o:spid="_x0000_s1027" style="position:absolute;left:-285;top:-476;width:8639;height:8639" coordorigin="-285,-952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al 19" o:spid="_x0000_s1028" style="position:absolute;left:-285;top:-952;width:8639;height: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Afbeelding 219" o:spid="_x0000_s1029" type="#_x0000_t75" alt="Martini" style="position:absolute;left:2286;top:1619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kstvak 63" o:spid="_x0000_s1030" type="#_x0000_t202" style="position:absolute;left:3891;top:6470;width:27509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40260DCD" w:rsidR="00E1787F" w:rsidRPr="00EF1D5F" w:rsidRDefault="00CE1F7B" w:rsidP="003749DD">
                              <w:pPr>
                                <w:pStyle w:val="Ttulo2"/>
                              </w:pPr>
                              <w:sdt>
                                <w:sdtPr>
                                  <w:id w:val="198859111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F1D5F">
                                    <w:rPr>
                                      <w:lang w:bidi="nl-NL"/>
                                    </w:rPr>
                                    <w:t>Beschrijf uw voorgerecht in</w:t>
                                  </w:r>
                                  <w:r w:rsidR="006B2D8F" w:rsidRPr="00EF1D5F">
                                    <w:rPr>
                                      <w:lang w:bidi="nl-NL"/>
                                    </w:rPr>
                                    <w:t> </w:t>
                                  </w:r>
                                  <w:r w:rsidR="00922340" w:rsidRPr="00EF1D5F">
                                    <w:rPr>
                                      <w:lang w:bidi="nl-NL"/>
                                    </w:rPr>
                                    <w:t>aantrekkelijke termen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kstvak 62" o:spid="_x0000_s1031" type="#_x0000_t202" style="position:absolute;left:584;width:34302;height:5180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" filled="f" stroked="f">
                        <v:textbox>
                          <w:txbxContent>
                            <w:p w14:paraId="4EC874EC" w14:textId="37CE9E59" w:rsidR="00E1787F" w:rsidRPr="00EF1D5F" w:rsidRDefault="00CE1F7B" w:rsidP="003749DD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EF1D5F">
                                    <w:rPr>
                                      <w:lang w:bidi="nl-NL"/>
                                    </w:rPr>
                                    <w:t>Voorgerech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bookmarkStart w:id="0" w:name="_GoBack"/>
        <w:bookmarkEnd w:id="0"/>
      </w:tr>
      <w:tr w:rsidR="00210A36" w:rsidRPr="006B2D8F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6B2D8F" w:rsidRDefault="00E1787F" w:rsidP="006F48A4">
            <w:r w:rsidRPr="006B2D8F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Afbeelding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DC45F32" id="Afbeelding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6B2D8F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4CE278F9" w:rsidR="00210A36" w:rsidRPr="006B2D8F" w:rsidRDefault="00E1787F" w:rsidP="006F48A4">
            <w:r w:rsidRPr="006B2D8F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2747BD47" wp14:editId="4795420E">
                      <wp:extent cx="3666126" cy="1233407"/>
                      <wp:effectExtent l="0" t="0" r="0" b="0"/>
                      <wp:docPr id="31" name="Groep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66126" cy="1233407"/>
                                <a:chOff x="0" y="10558"/>
                                <a:chExt cx="3666126" cy="1233407"/>
                              </a:xfrm>
                            </wpg:grpSpPr>
                            <wps:wsp>
                              <wps:cNvPr id="9" name="Tekstvak 210"/>
                              <wps:cNvSpPr txBox="1"/>
                              <wps:spPr>
                                <a:xfrm rot="21360134">
                                  <a:off x="637176" y="656590"/>
                                  <a:ext cx="302895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1993936D" w:rsidR="00E1787F" w:rsidRPr="00EF1D5F" w:rsidRDefault="00CE1F7B" w:rsidP="003749DD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18734251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Beschrijf uw hoofdgerecht in</w:t>
                                        </w:r>
                                        <w:r w:rsidR="006B2D8F" w:rsidRPr="00EF1D5F">
                                          <w:rPr>
                                            <w:lang w:bidi="nl-NL"/>
                                          </w:rPr>
                                          <w:t> </w:t>
                                        </w:r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aantrekkelijke termen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oep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al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Afbeelding 217" descr="Past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Tekstvak 209"/>
                              <wps:cNvSpPr txBox="1"/>
                              <wps:spPr>
                                <a:xfrm rot="21369045">
                                  <a:off x="633182" y="10558"/>
                                  <a:ext cx="2865362" cy="4768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EF1D5F" w:rsidRDefault="00CE1F7B" w:rsidP="003749DD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Hoofdgerech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Groep 31" o:spid="_x0000_s1032" style="width:288.65pt;height:97.1pt;mso-position-horizontal-relative:char;mso-position-vertical-relative:line" coordorigin=",105" coordsize="36661,12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">
                      <v:shape id="Tekstvak 210" o:spid="_x0000_s1033" type="#_x0000_t202" style="position:absolute;left:6371;top:6565;width:30290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1993936D" w:rsidR="00E1787F" w:rsidRPr="00EF1D5F" w:rsidRDefault="00CE1F7B" w:rsidP="003749DD">
                              <w:pPr>
                                <w:pStyle w:val="Ttulo2"/>
                              </w:pPr>
                              <w:sdt>
                                <w:sdtPr>
                                  <w:id w:val="18734251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F1D5F">
                                    <w:rPr>
                                      <w:lang w:bidi="nl-NL"/>
                                    </w:rPr>
                                    <w:t>Beschrijf uw hoofdgerecht in</w:t>
                                  </w:r>
                                  <w:r w:rsidR="006B2D8F" w:rsidRPr="00EF1D5F">
                                    <w:rPr>
                                      <w:lang w:bidi="nl-NL"/>
                                    </w:rPr>
                                    <w:t> </w:t>
                                  </w:r>
                                  <w:r w:rsidR="00922340" w:rsidRPr="00EF1D5F">
                                    <w:rPr>
                                      <w:lang w:bidi="nl-NL"/>
                                    </w:rPr>
                                    <w:t>aantrekkelijke termen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ep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al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Afbeelding 217" o:spid="_x0000_s1036" type="#_x0000_t75" alt="Past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">
                          <v:imagedata r:id="rId15" o:title="Pasta"/>
                        </v:shape>
                      </v:group>
                      <v:shape id="Tekstvak 209" o:spid="_x0000_s1037" type="#_x0000_t202" style="position:absolute;left:6331;top:105;width:28654;height:4769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43952CBF" w14:textId="6FC7FA19" w:rsidR="00E1787F" w:rsidRPr="00EF1D5F" w:rsidRDefault="00CE1F7B" w:rsidP="003749DD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F1D5F">
                                    <w:rPr>
                                      <w:lang w:bidi="nl-NL"/>
                                    </w:rPr>
                                    <w:t>Hoofdgerech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6B2D8F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6B2D8F" w:rsidRDefault="00E1787F" w:rsidP="006F48A4">
            <w:r w:rsidRPr="006B2D8F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Afbeelding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2C29462" id="Afbeelding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6B2D8F" w14:paraId="587FC799" w14:textId="77777777" w:rsidTr="00380D10">
        <w:tc>
          <w:tcPr>
            <w:tcW w:w="9360" w:type="dxa"/>
            <w:gridSpan w:val="3"/>
          </w:tcPr>
          <w:p w14:paraId="1BCB120A" w14:textId="53F65648" w:rsidR="00210A36" w:rsidRPr="006B2D8F" w:rsidRDefault="00B73753" w:rsidP="006F48A4">
            <w:r w:rsidRPr="006B2D8F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2C58F5B4" wp14:editId="37A99363">
                      <wp:extent cx="4875530" cy="1315217"/>
                      <wp:effectExtent l="0" t="38100" r="0" b="0"/>
                      <wp:docPr id="33" name="Groep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315217"/>
                                <a:chOff x="0" y="-61727"/>
                                <a:chExt cx="4875530" cy="1315217"/>
                              </a:xfrm>
                            </wpg:grpSpPr>
                            <wps:wsp>
                              <wps:cNvPr id="13" name="Tekstvak 214"/>
                              <wps:cNvSpPr txBox="1"/>
                              <wps:spPr>
                                <a:xfrm rot="21360134">
                                  <a:off x="923925" y="666115"/>
                                  <a:ext cx="303085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7D736B3D" w:rsidR="00B73753" w:rsidRPr="00EF1D5F" w:rsidRDefault="00CE1F7B" w:rsidP="007C153E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104097631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Beschrijf uw nagerecht in</w:t>
                                        </w:r>
                                        <w:r w:rsidR="006B2D8F" w:rsidRPr="00EF1D5F">
                                          <w:rPr>
                                            <w:lang w:bidi="nl-NL"/>
                                          </w:rPr>
                                          <w:t> </w:t>
                                        </w:r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aantrekkelijke termen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oep 32"/>
                              <wpg:cNvGrpSpPr/>
                              <wpg:grpSpPr>
                                <a:xfrm>
                                  <a:off x="890649" y="-61727"/>
                                  <a:ext cx="864000" cy="864000"/>
                                  <a:chOff x="-23751" y="-71252"/>
                                  <a:chExt cx="864000" cy="864000"/>
                                </a:xfrm>
                              </wpg:grpSpPr>
                              <wps:wsp>
                                <wps:cNvPr id="17" name="Ovaal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23751" y="-71252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Afbeelding 221" descr="Plak cak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13261" y="187037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Tekstvak 213"/>
                              <wps:cNvSpPr txBox="1"/>
                              <wps:spPr>
                                <a:xfrm rot="21369045">
                                  <a:off x="0" y="0"/>
                                  <a:ext cx="4875530" cy="4768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EF1D5F" w:rsidRDefault="00CE1F7B" w:rsidP="003749DD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EF1D5F">
                                          <w:rPr>
                                            <w:lang w:bidi="nl-NL"/>
                                          </w:rPr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Groep 33" o:spid="_x0000_s1038" style="width:383.9pt;height:103.55pt;mso-position-horizontal-relative:char;mso-position-vertical-relative:line" coordorigin=",-617" coordsize="48755,131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">
                      <v:shape id="Tekstvak 214" o:spid="_x0000_s1039" type="#_x0000_t202" style="position:absolute;left:9239;top:6661;width:30308;height:5873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7D736B3D" w:rsidR="00B73753" w:rsidRPr="00EF1D5F" w:rsidRDefault="00CE1F7B" w:rsidP="007C153E">
                              <w:pPr>
                                <w:pStyle w:val="Ttulo2"/>
                              </w:pPr>
                              <w:sdt>
                                <w:sdtPr>
                                  <w:id w:val="-104097631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F1D5F">
                                    <w:rPr>
                                      <w:lang w:bidi="nl-NL"/>
                                    </w:rPr>
                                    <w:t>Beschrijf uw nagerecht in</w:t>
                                  </w:r>
                                  <w:r w:rsidR="006B2D8F" w:rsidRPr="00EF1D5F">
                                    <w:rPr>
                                      <w:lang w:bidi="nl-NL"/>
                                    </w:rPr>
                                    <w:t> </w:t>
                                  </w:r>
                                  <w:r w:rsidR="00922340" w:rsidRPr="00EF1D5F">
                                    <w:rPr>
                                      <w:lang w:bidi="nl-NL"/>
                                    </w:rPr>
                                    <w:t>aantrekkelijke termen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ep 32" o:spid="_x0000_s1040" style="position:absolute;left:8906;top:-617;width:8640;height:8639" coordorigin="-237,-712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al 17" o:spid="_x0000_s1041" style="position:absolute;left:-237;top:-712;width:8639;height: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Afbeelding 221" o:spid="_x0000_s1042" type="#_x0000_t75" alt="Plak cake" style="position:absolute;left:2132;top:1870;width:3874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">
                          <v:imagedata r:id="rId18" o:title="Plak cake"/>
                        </v:shape>
                      </v:group>
                      <v:shape id="Tekstvak 213" o:spid="_x0000_s1043" type="#_x0000_t202" style="position:absolute;width:48755;height:4768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EF1D5F" w:rsidRDefault="00CE1F7B" w:rsidP="003749DD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EF1D5F">
                                    <w:rPr>
                                      <w:lang w:bidi="nl-NL"/>
                                    </w:rPr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Pr="006B2D8F" w:rsidRDefault="005A20B8" w:rsidP="00B73753"/>
    <w:sectPr w:rsidR="005A20B8" w:rsidRPr="006B2D8F" w:rsidSect="003A6952">
      <w:headerReference w:type="default" r:id="rId19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7DF7C" w14:textId="77777777" w:rsidR="00CE1F7B" w:rsidRDefault="00CE1F7B" w:rsidP="003E5235">
      <w:r>
        <w:separator/>
      </w:r>
    </w:p>
  </w:endnote>
  <w:endnote w:type="continuationSeparator" w:id="0">
    <w:p w14:paraId="7CE53E9C" w14:textId="77777777" w:rsidR="00CE1F7B" w:rsidRDefault="00CE1F7B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5244AA" w14:textId="77777777" w:rsidR="00CE1F7B" w:rsidRDefault="00CE1F7B" w:rsidP="003E5235">
      <w:r>
        <w:separator/>
      </w:r>
    </w:p>
  </w:footnote>
  <w:footnote w:type="continuationSeparator" w:id="0">
    <w:p w14:paraId="7B0CFDA2" w14:textId="77777777" w:rsidR="00CE1F7B" w:rsidRDefault="00CE1F7B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A0DD2" w14:textId="441A9C98" w:rsidR="003E5235" w:rsidRDefault="003E5235">
    <w:pPr>
      <w:pStyle w:val="Encabezado"/>
    </w:pPr>
    <w:r w:rsidRPr="003E5235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e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chthoek: Afgeronde hoeken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hthoek: Afgeronde hoeken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Afbeelding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Achthoek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hthoek: Afgeronde hoeken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Insign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63B5331C" id="Groe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">
              <v:roundrect id="Rechthoek: Afgeronde hoeken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hthoek: Afgeronde hoeken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Afbeelding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Achthoek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hthoek: Afgeronde hoeken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Insign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210A36"/>
    <w:rsid w:val="0023048E"/>
    <w:rsid w:val="002C2CD8"/>
    <w:rsid w:val="0030022E"/>
    <w:rsid w:val="003749DD"/>
    <w:rsid w:val="00380D10"/>
    <w:rsid w:val="003A6952"/>
    <w:rsid w:val="003E5235"/>
    <w:rsid w:val="003F4A70"/>
    <w:rsid w:val="004164BA"/>
    <w:rsid w:val="00455886"/>
    <w:rsid w:val="004C73B6"/>
    <w:rsid w:val="005A20B8"/>
    <w:rsid w:val="005D38F4"/>
    <w:rsid w:val="006465E8"/>
    <w:rsid w:val="00675F53"/>
    <w:rsid w:val="00697A22"/>
    <w:rsid w:val="006B2D8F"/>
    <w:rsid w:val="006F48A4"/>
    <w:rsid w:val="007C153E"/>
    <w:rsid w:val="007D3B36"/>
    <w:rsid w:val="00922340"/>
    <w:rsid w:val="00AB2FC2"/>
    <w:rsid w:val="00AB52CD"/>
    <w:rsid w:val="00AE6047"/>
    <w:rsid w:val="00B01A57"/>
    <w:rsid w:val="00B60E8E"/>
    <w:rsid w:val="00B640A8"/>
    <w:rsid w:val="00B73753"/>
    <w:rsid w:val="00B900A8"/>
    <w:rsid w:val="00BA207A"/>
    <w:rsid w:val="00C16DC5"/>
    <w:rsid w:val="00C24C49"/>
    <w:rsid w:val="00C37755"/>
    <w:rsid w:val="00CE1F7B"/>
    <w:rsid w:val="00D60F60"/>
    <w:rsid w:val="00E1787F"/>
    <w:rsid w:val="00E939C9"/>
    <w:rsid w:val="00EE6895"/>
    <w:rsid w:val="00EF1D5F"/>
    <w:rsid w:val="00F24D30"/>
    <w:rsid w:val="00FC0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nl-NL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8F4"/>
    <w:pPr>
      <w:spacing w:before="240"/>
    </w:pPr>
  </w:style>
  <w:style w:type="paragraph" w:styleId="Ttulo1">
    <w:name w:val="heading 1"/>
    <w:basedOn w:val="Normal"/>
    <w:next w:val="Normal"/>
    <w:link w:val="Ttulo1Car"/>
    <w:uiPriority w:val="9"/>
    <w:qFormat/>
    <w:rsid w:val="00FC057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50"/>
      <w14:shadow w14:blurRad="0" w14:dist="38100" w14:dir="2640000" w14:sx="100000" w14:sy="100000" w14:kx="0" w14:ky="0" w14:algn="ctr">
        <w14:schemeClr w14:val="tx1"/>
      </w14:shadow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7C153E"/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C153E"/>
  </w:style>
  <w:style w:type="paragraph" w:styleId="Piedepgina">
    <w:name w:val="footer"/>
    <w:basedOn w:val="Normal"/>
    <w:link w:val="PiedepginaCar"/>
    <w:uiPriority w:val="99"/>
    <w:semiHidden/>
    <w:rsid w:val="007C153E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tuloCar">
    <w:name w:val="Título Car"/>
    <w:basedOn w:val="Fuentedeprrafopredeter"/>
    <w:link w:val="Ttulo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aconcuadrcula">
    <w:name w:val="Table Grid"/>
    <w:basedOn w:val="Tabla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FC0574"/>
    <w:rPr>
      <w:rFonts w:asciiTheme="majorHAnsi" w:eastAsiaTheme="majorEastAsia" w:hAnsiTheme="majorHAnsi" w:cstheme="majorBidi"/>
      <w:b/>
      <w:i/>
      <w:sz w:val="50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tulo2Car">
    <w:name w:val="Título 2 Car"/>
    <w:basedOn w:val="Fuentedeprrafopredeter"/>
    <w:link w:val="Ttulo2"/>
    <w:uiPriority w:val="9"/>
    <w:rsid w:val="005D38F4"/>
    <w:rPr>
      <w:rFonts w:eastAsiaTheme="majorEastAsia" w:cstheme="majorBidi"/>
      <w:i/>
      <w:szCs w:val="26"/>
    </w:rPr>
  </w:style>
  <w:style w:type="character" w:styleId="Textodelmarcadordeposicin">
    <w:name w:val="Placeholder Text"/>
    <w:basedOn w:val="Fuentedeprrafopredeter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287FAE" w:rsidP="00287FAE">
          <w:pPr>
            <w:pStyle w:val="496B7F8408F64E8E95E6AB4C071F02266"/>
          </w:pPr>
          <w:r w:rsidRPr="006B2D8F">
            <w:rPr>
              <w:lang w:bidi="nl-NL"/>
            </w:rPr>
            <w:t>Naam thuiskok of evenementnaam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287FAE" w:rsidP="00287FAE">
          <w:pPr>
            <w:pStyle w:val="7A34C7EDA7494D21991C2BE0BC8C5A704"/>
          </w:pPr>
          <w:r w:rsidRPr="00EF1D5F">
            <w:rPr>
              <w:lang w:bidi="nl-NL"/>
            </w:rPr>
            <w:t>Beschrijf uw voorgerecht in aantrekkelijke termen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287FAE" w:rsidP="00287FAE">
          <w:pPr>
            <w:pStyle w:val="E94A9C4D687B45F99C9E43B31D5DC2974"/>
          </w:pPr>
          <w:r w:rsidRPr="006B2D8F">
            <w:rPr>
              <w:lang w:bidi="nl-NL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F2AE4"/>
    <w:rsid w:val="00187E23"/>
    <w:rsid w:val="00287FAE"/>
    <w:rsid w:val="003148B5"/>
    <w:rsid w:val="0055724A"/>
    <w:rsid w:val="00593748"/>
    <w:rsid w:val="005C151D"/>
    <w:rsid w:val="00754ED2"/>
    <w:rsid w:val="00952639"/>
    <w:rsid w:val="00953A84"/>
    <w:rsid w:val="009D44AC"/>
    <w:rsid w:val="00D74617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87FAE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187E2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187E2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1">
    <w:name w:val="7A34C7EDA7494D21991C2BE0BC8C5A701"/>
    <w:rsid w:val="00187E2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C2D5E77883F0486ABAFE6ADA67BD7073">
    <w:name w:val="C2D5E77883F0486ABAFE6ADA67BD7073"/>
    <w:rsid w:val="00187E2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4E2447637534161B6B104479B2E8C64">
    <w:name w:val="24E2447637534161B6B104479B2E8C64"/>
    <w:rsid w:val="00187E2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2E41916F7BF54F5C976201ED5CAD6EFB">
    <w:name w:val="2E41916F7BF54F5C976201ED5CAD6EFB"/>
    <w:rsid w:val="00187E2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19925253B6447D59E6A89F056FBECC8">
    <w:name w:val="C19925253B6447D59E6A89F056FBECC8"/>
    <w:rsid w:val="00187E2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04B55BFDB94344A9943B2ECDE20E4CDA">
    <w:name w:val="04B55BFDB94344A9943B2ECDE20E4CDA"/>
    <w:rsid w:val="00187E2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187E2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187E2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2">
    <w:name w:val="7A34C7EDA7494D21991C2BE0BC8C5A702"/>
    <w:rsid w:val="00187E2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C2D5E77883F0486ABAFE6ADA67BD70731">
    <w:name w:val="C2D5E77883F0486ABAFE6ADA67BD70731"/>
    <w:rsid w:val="00187E2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4E2447637534161B6B104479B2E8C641">
    <w:name w:val="24E2447637534161B6B104479B2E8C641"/>
    <w:rsid w:val="00187E2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2E41916F7BF54F5C976201ED5CAD6EFB1">
    <w:name w:val="2E41916F7BF54F5C976201ED5CAD6EFB1"/>
    <w:rsid w:val="00187E2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19925253B6447D59E6A89F056FBECC81">
    <w:name w:val="C19925253B6447D59E6A89F056FBECC81"/>
    <w:rsid w:val="00187E2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04B55BFDB94344A9943B2ECDE20E4CDA1">
    <w:name w:val="04B55BFDB94344A9943B2ECDE20E4CDA1"/>
    <w:rsid w:val="00187E2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953A84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953A84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3">
    <w:name w:val="7A34C7EDA7494D21991C2BE0BC8C5A703"/>
    <w:rsid w:val="00953A84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E883EE075214AFB9E56D7072096889D">
    <w:name w:val="EE883EE075214AFB9E56D7072096889D"/>
    <w:rsid w:val="00953A84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122109CD88E472386ED4FE40ED8EC55">
    <w:name w:val="E122109CD88E472386ED4FE40ED8EC55"/>
    <w:rsid w:val="00953A84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CC5491877B0D4319A40FF0CD18559BF1">
    <w:name w:val="CC5491877B0D4319A40FF0CD18559BF1"/>
    <w:rsid w:val="00953A84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3907E271FE6946AC9E4C250CD0005BEA">
    <w:name w:val="3907E271FE6946AC9E4C250CD0005BEA"/>
    <w:rsid w:val="00953A84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71A9F7807B094318AC129EB90DD5FC6A">
    <w:name w:val="71A9F7807B094318AC129EB90DD5FC6A"/>
    <w:rsid w:val="00953A84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287FAE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287FAE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4">
    <w:name w:val="7A34C7EDA7494D21991C2BE0BC8C5A704"/>
    <w:rsid w:val="00287FA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62333F75BB7B44D2BF946C8719B79032">
    <w:name w:val="62333F75BB7B44D2BF946C8719B79032"/>
    <w:rsid w:val="00287FA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50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C76726C73DC4335B9BE108CD5FA2749">
    <w:name w:val="7C76726C73DC4335B9BE108CD5FA2749"/>
    <w:rsid w:val="00287FA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B6600C9C0DD9483B90E9E61E3C993130">
    <w:name w:val="B6600C9C0DD9483B90E9E61E3C993130"/>
    <w:rsid w:val="00287FA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50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7224605F91645D1A3435AD7BCD54206">
    <w:name w:val="07224605F91645D1A3435AD7BCD54206"/>
    <w:rsid w:val="00287FA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7CE57D7854A436AA18DF3A65B097FDC">
    <w:name w:val="17CE57D7854A436AA18DF3A65B097FDC"/>
    <w:rsid w:val="00287FA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50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5F3999-DD54-4786-A849-1348FA6FB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</Words>
  <Characters>51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02:22:00Z</dcterms:created>
  <dcterms:modified xsi:type="dcterms:W3CDTF">2019-06-1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